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C735F" w14:textId="77777777" w:rsidR="008C7397" w:rsidRDefault="008C7397" w:rsidP="008C7397">
      <w:pPr>
        <w:pStyle w:val="Title"/>
        <w:rPr>
          <w:sz w:val="28"/>
          <w:szCs w:val="28"/>
        </w:rPr>
      </w:pPr>
      <w:r>
        <w:rPr>
          <w:rFonts w:ascii="Bitstream Charter" w:hAnsi="Bitstream Charter"/>
          <w:sz w:val="24"/>
          <w:szCs w:val="24"/>
        </w:rPr>
        <w:t>National University of Computer and Emerging Sciences</w:t>
      </w:r>
    </w:p>
    <w:p w14:paraId="02F2B3B2" w14:textId="77777777" w:rsidR="008C7397" w:rsidRDefault="008C7397" w:rsidP="008C7397">
      <w:pPr>
        <w:pStyle w:val="Subtitle"/>
        <w:rPr>
          <w:rFonts w:ascii="Bitstream Charter" w:hAnsi="Bitstream Charter"/>
          <w:i w:val="0"/>
          <w:sz w:val="24"/>
          <w:szCs w:val="24"/>
        </w:rPr>
      </w:pPr>
    </w:p>
    <w:p w14:paraId="33E45F46" w14:textId="77777777" w:rsidR="008C7397" w:rsidRDefault="008C7397" w:rsidP="008C7397">
      <w:pPr>
        <w:pStyle w:val="BodyText"/>
        <w:rPr>
          <w:rFonts w:ascii="Bitstream Charter" w:hAnsi="Bitstream Charter"/>
        </w:rPr>
      </w:pPr>
    </w:p>
    <w:p w14:paraId="5B27CF55" w14:textId="77777777" w:rsidR="008C7397" w:rsidRDefault="008C7397" w:rsidP="008C7397">
      <w:pPr>
        <w:jc w:val="center"/>
        <w:rPr>
          <w:rFonts w:ascii="Bitstream Charter" w:hAnsi="Bitstream Charter"/>
        </w:rPr>
      </w:pPr>
    </w:p>
    <w:p w14:paraId="2149C4A0" w14:textId="77777777" w:rsidR="008C7397" w:rsidRDefault="008C7397" w:rsidP="008C7397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54F01C93" wp14:editId="1A850514">
            <wp:extent cx="1790700" cy="1552575"/>
            <wp:effectExtent l="0" t="0" r="0" b="0"/>
            <wp:docPr id="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F250" w14:textId="77777777" w:rsidR="008C7397" w:rsidRDefault="008C7397" w:rsidP="008C7397">
      <w:pPr>
        <w:jc w:val="center"/>
        <w:rPr>
          <w:rFonts w:ascii="Bitstream Charter" w:hAnsi="Bitstream Charter"/>
        </w:rPr>
      </w:pPr>
    </w:p>
    <w:p w14:paraId="4044A5C7" w14:textId="77777777" w:rsidR="008C7397" w:rsidRDefault="008C7397" w:rsidP="008C7397">
      <w:pPr>
        <w:jc w:val="center"/>
        <w:rPr>
          <w:rFonts w:ascii="Bitstream Charter" w:hAnsi="Bitstream Charter"/>
        </w:rPr>
      </w:pPr>
    </w:p>
    <w:p w14:paraId="0E01D0D4" w14:textId="77777777" w:rsidR="008C7397" w:rsidRDefault="008C7397" w:rsidP="008C7397">
      <w:pPr>
        <w:jc w:val="center"/>
        <w:rPr>
          <w:rFonts w:ascii="Bitstream Charter" w:hAnsi="Bitstream Charter"/>
        </w:rPr>
      </w:pPr>
    </w:p>
    <w:p w14:paraId="76B50EB5" w14:textId="0158BC7D" w:rsidR="008C7397" w:rsidRPr="00322C97" w:rsidRDefault="008C7397" w:rsidP="008C7397">
      <w:pPr>
        <w:jc w:val="center"/>
        <w:rPr>
          <w:rFonts w:ascii="Bitstream Charter" w:hAnsi="Bitstream Charter"/>
          <w:sz w:val="28"/>
          <w:szCs w:val="28"/>
        </w:rPr>
      </w:pPr>
    </w:p>
    <w:p w14:paraId="1B0230B7" w14:textId="68748FC1" w:rsidR="008C7397" w:rsidRPr="00AF62A8" w:rsidRDefault="008C7397" w:rsidP="008C7397">
      <w:pPr>
        <w:pStyle w:val="Title"/>
        <w:rPr>
          <w:rFonts w:cs="Times New Roman"/>
          <w:sz w:val="28"/>
          <w:szCs w:val="28"/>
        </w:rPr>
      </w:pPr>
      <w:r w:rsidRPr="00AF62A8">
        <w:rPr>
          <w:rFonts w:cs="Times New Roman"/>
          <w:sz w:val="28"/>
          <w:szCs w:val="28"/>
        </w:rPr>
        <w:t>Lab Manual 0</w:t>
      </w:r>
      <w:r w:rsidR="00317891" w:rsidRPr="00AF62A8">
        <w:rPr>
          <w:rFonts w:cs="Times New Roman"/>
          <w:sz w:val="28"/>
          <w:szCs w:val="28"/>
        </w:rPr>
        <w:t>3</w:t>
      </w:r>
    </w:p>
    <w:p w14:paraId="5ABBBB80" w14:textId="45F6A8C2" w:rsidR="00A20163" w:rsidRPr="00AF62A8" w:rsidRDefault="00A20163" w:rsidP="00A20163">
      <w:pPr>
        <w:pStyle w:val="Subtitle"/>
        <w:rPr>
          <w:rFonts w:ascii="Times New Roman" w:hAnsi="Times New Roman" w:cs="Times New Roman"/>
          <w:b/>
          <w:bCs/>
          <w:i w:val="0"/>
          <w:iCs w:val="0"/>
        </w:rPr>
      </w:pPr>
      <w:r w:rsidRPr="00AF62A8">
        <w:rPr>
          <w:rFonts w:ascii="Times New Roman" w:hAnsi="Times New Roman" w:cs="Times New Roman"/>
          <w:b/>
          <w:bCs/>
          <w:i w:val="0"/>
          <w:iCs w:val="0"/>
        </w:rPr>
        <w:t>Section BCS 2A</w:t>
      </w:r>
    </w:p>
    <w:p w14:paraId="22B502A1" w14:textId="666DB840" w:rsidR="00082C14" w:rsidRPr="00AF62A8" w:rsidRDefault="00082C14" w:rsidP="00A20163">
      <w:pPr>
        <w:pStyle w:val="Subtitle"/>
        <w:rPr>
          <w:rFonts w:ascii="Times New Roman" w:hAnsi="Times New Roman" w:cs="Times New Roman"/>
          <w:b/>
          <w:bCs/>
          <w:i w:val="0"/>
          <w:iCs w:val="0"/>
        </w:rPr>
      </w:pPr>
      <w:r w:rsidRPr="00AF62A8">
        <w:rPr>
          <w:rFonts w:ascii="Times New Roman" w:hAnsi="Times New Roman" w:cs="Times New Roman"/>
          <w:b/>
          <w:bCs/>
          <w:i w:val="0"/>
          <w:iCs w:val="0"/>
        </w:rPr>
        <w:t>2</w:t>
      </w:r>
      <w:r w:rsidRPr="00AF62A8">
        <w:rPr>
          <w:rFonts w:ascii="Times New Roman" w:hAnsi="Times New Roman" w:cs="Times New Roman"/>
          <w:b/>
          <w:bCs/>
          <w:i w:val="0"/>
          <w:iCs w:val="0"/>
          <w:vertAlign w:val="superscript"/>
        </w:rPr>
        <w:t>nd</w:t>
      </w:r>
      <w:r w:rsidRPr="00AF62A8">
        <w:rPr>
          <w:rFonts w:ascii="Times New Roman" w:hAnsi="Times New Roman" w:cs="Times New Roman"/>
          <w:b/>
          <w:bCs/>
          <w:i w:val="0"/>
          <w:iCs w:val="0"/>
        </w:rPr>
        <w:t xml:space="preserve"> April, 2021</w:t>
      </w:r>
    </w:p>
    <w:p w14:paraId="3E1392CE" w14:textId="605704D4" w:rsidR="008C7397" w:rsidRPr="00AF62A8" w:rsidRDefault="008C7397" w:rsidP="008C7397">
      <w:pPr>
        <w:pStyle w:val="Title"/>
        <w:rPr>
          <w:rFonts w:cs="Times New Roman"/>
          <w:sz w:val="28"/>
          <w:szCs w:val="28"/>
        </w:rPr>
      </w:pPr>
      <w:r w:rsidRPr="00AF62A8">
        <w:rPr>
          <w:rFonts w:cs="Times New Roman"/>
          <w:sz w:val="28"/>
          <w:szCs w:val="28"/>
        </w:rPr>
        <w:t>Object Oriented Programming</w:t>
      </w:r>
    </w:p>
    <w:p w14:paraId="0FF3B6C4" w14:textId="2F6F00E4" w:rsidR="008C7397" w:rsidRDefault="00485AFF" w:rsidP="008C7397">
      <w:pPr>
        <w:pStyle w:val="Subtitle"/>
        <w:rPr>
          <w:rFonts w:ascii="Bitstream Charter" w:hAnsi="Bitstream Charter"/>
          <w:i w:val="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2FFDC8" wp14:editId="5D2D84A2">
                <wp:simplePos x="0" y="0"/>
                <wp:positionH relativeFrom="column">
                  <wp:posOffset>693420</wp:posOffset>
                </wp:positionH>
                <wp:positionV relativeFrom="paragraph">
                  <wp:posOffset>1931670</wp:posOffset>
                </wp:positionV>
                <wp:extent cx="4351020" cy="7620"/>
                <wp:effectExtent l="0" t="0" r="3048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510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DA0929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6pt,152.1pt" to="397.2pt,15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371D7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3E971E" wp14:editId="4ED86144">
                <wp:simplePos x="0" y="0"/>
                <wp:positionH relativeFrom="column">
                  <wp:posOffset>5029200</wp:posOffset>
                </wp:positionH>
                <wp:positionV relativeFrom="paragraph">
                  <wp:posOffset>514350</wp:posOffset>
                </wp:positionV>
                <wp:extent cx="7620" cy="1445260"/>
                <wp:effectExtent l="0" t="0" r="30480" b="215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144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690673" id="Straight Connector 4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6pt,40.5pt" to="396.6pt,15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="00371D7F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20834A" wp14:editId="7052D1D5">
                <wp:simplePos x="0" y="0"/>
                <wp:positionH relativeFrom="margin">
                  <wp:align>center</wp:align>
                </wp:positionH>
                <wp:positionV relativeFrom="paragraph">
                  <wp:posOffset>468630</wp:posOffset>
                </wp:positionV>
                <wp:extent cx="4377690" cy="1490980"/>
                <wp:effectExtent l="0" t="0" r="0" b="0"/>
                <wp:wrapTopAndBottom/>
                <wp:docPr id="2" name="Fram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77690" cy="1490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465A4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6894" w:type="dxa"/>
                              <w:jc w:val="center"/>
                              <w:tblBorders>
                                <w:top w:val="single" w:sz="2" w:space="0" w:color="000001"/>
                                <w:left w:val="single" w:sz="2" w:space="0" w:color="000001"/>
                                <w:bottom w:val="single" w:sz="2" w:space="0" w:color="000001"/>
                                <w:insideH w:val="single" w:sz="2" w:space="0" w:color="000001"/>
                              </w:tblBorders>
                              <w:tblCellMar>
                                <w:top w:w="55" w:type="dxa"/>
                                <w:left w:w="48" w:type="dxa"/>
                                <w:bottom w:w="55" w:type="dxa"/>
                                <w:right w:w="55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3587"/>
                              <w:gridCol w:w="3307"/>
                            </w:tblGrid>
                            <w:tr w:rsidR="008C7397" w14:paraId="0F564E47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10EBFDC7" w14:textId="77777777" w:rsidR="008C7397" w:rsidRDefault="008C739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0" w:name="__UnoMark__186_1650540081"/>
                                  <w:bookmarkEnd w:id="0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Course Instructor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48736E2B" w14:textId="3448BD02" w:rsidR="008C7397" w:rsidRDefault="008C739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1" w:name="__UnoMark__187_1650540081"/>
                                  <w:bookmarkEnd w:id="1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Miss </w:t>
                                  </w:r>
                                  <w:proofErr w:type="spellStart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beeda</w:t>
                                  </w:r>
                                  <w:proofErr w:type="spellEnd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kra</w:t>
                                  </w:r>
                                  <w:r w:rsidR="00371D7F">
                                    <w:rPr>
                                      <w:sz w:val="28"/>
                                      <w:szCs w:val="28"/>
                                    </w:rPr>
                                    <w:t>m</w:t>
                                  </w:r>
                                  <w:proofErr w:type="spellEnd"/>
                                </w:p>
                              </w:tc>
                            </w:tr>
                            <w:tr w:rsidR="008C7397" w14:paraId="41461622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4EDC591E" w14:textId="13B4A0FC" w:rsidR="00371D7F" w:rsidRPr="00371D7F" w:rsidRDefault="008C7397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bookmarkStart w:id="2" w:name="__UnoMark__189_1650540081"/>
                                  <w:bookmarkStart w:id="3" w:name="__UnoMark__190_1650540081"/>
                                  <w:bookmarkEnd w:id="2"/>
                                  <w:bookmarkEnd w:id="3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Lab Instructor (s)</w:t>
                                  </w:r>
                                  <w:r w:rsidR="00371D7F">
                                    <w:t xml:space="preserve"> </w:t>
                                  </w:r>
                                  <w:r w:rsidR="00371D7F" w:rsidRPr="00371D7F">
                                    <w:rPr>
                                      <w:sz w:val="28"/>
                                      <w:szCs w:val="28"/>
                                    </w:rPr>
                                    <w:t>National University of Computer and Emerging Sciences</w:t>
                                  </w:r>
                                </w:p>
                                <w:p w14:paraId="31FEFBCE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1E0EE01C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  <w:p w14:paraId="3BB85695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29DE65C0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53F24580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106115AC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7789169C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6135688A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>Lab Manual 02</w:t>
                                  </w:r>
                                </w:p>
                                <w:p w14:paraId="58F8585D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>Object Oriented Programming</w:t>
                                  </w:r>
                                </w:p>
                                <w:p w14:paraId="4A62C6A5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4A6B8022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191F6A2D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6539014F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56F4200B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6E7E38DC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7B583B37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02E4B162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1A75AE95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2FB74387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24A661C5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1E01803C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3AA14415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>Department of Computer Science</w:t>
                                  </w:r>
                                </w:p>
                                <w:p w14:paraId="57BD9BA4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>FAST-NU, Lahore, Pakistan</w:t>
                                  </w:r>
                                </w:p>
                                <w:p w14:paraId="2008BD65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>1.1</w:t>
                                  </w: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ab/>
                                    <w:t>Objectives</w:t>
                                  </w:r>
                                </w:p>
                                <w:p w14:paraId="0A5684DE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>After performing this lab, students shall be able to:</w:t>
                                  </w:r>
                                </w:p>
                                <w:p w14:paraId="3433DC77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></w:t>
                                  </w: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ab/>
                                    <w:t>Have an improved understanding of pointers.</w:t>
                                  </w:r>
                                </w:p>
                                <w:p w14:paraId="449D9453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></w:t>
                                  </w: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ab/>
                                    <w:t>Create and manipulate 1D dynamic array.</w:t>
                                  </w:r>
                                </w:p>
                                <w:p w14:paraId="6C501ED9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></w:t>
                                  </w: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ab/>
                                    <w:t>Allocation and de-allocation of 1D array.</w:t>
                                  </w:r>
                                </w:p>
                                <w:p w14:paraId="58BC5DD9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></w:t>
                                  </w:r>
                                  <w:r w:rsidRPr="00371D7F">
                                    <w:rPr>
                                      <w:sz w:val="28"/>
                                      <w:szCs w:val="28"/>
                                    </w:rPr>
                                    <w:tab/>
                                    <w:t>Passing dynamic arrays into functions.</w:t>
                                  </w:r>
                                </w:p>
                                <w:p w14:paraId="4D6920C7" w14:textId="77777777" w:rsidR="00371D7F" w:rsidRPr="00371D7F" w:rsidRDefault="00371D7F" w:rsidP="00371D7F">
                                  <w:pPr>
                                    <w:pStyle w:val="TableContents"/>
                                    <w:snapToGrid w:val="0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7D05A76C" w14:textId="551B4F0E" w:rsidR="008C7397" w:rsidRDefault="008C739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5CF4CBD3" w14:textId="77777777" w:rsidR="008C7397" w:rsidRPr="00F012B8" w:rsidRDefault="008C7397" w:rsidP="00F012B8">
                                  <w:pPr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>Miss. Siddiqua Nayyer</w:t>
                                  </w:r>
                                </w:p>
                                <w:p w14:paraId="363C4594" w14:textId="77777777" w:rsidR="008C7397" w:rsidRDefault="008C7397" w:rsidP="00B63BF2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 xml:space="preserve">Mr. </w:t>
                                  </w:r>
                                  <w:proofErr w:type="spellStart"/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>Dilawar</w:t>
                                  </w:r>
                                  <w:proofErr w:type="spellEnd"/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 xml:space="preserve"> Shabbir</w:t>
                                  </w:r>
                                </w:p>
                              </w:tc>
                            </w:tr>
                            <w:tr w:rsidR="008C7397" w14:paraId="7EAF77EF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38CBE840" w14:textId="77777777" w:rsidR="008C7397" w:rsidRDefault="008C739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4" w:name="__UnoMark__193_1650540081"/>
                                  <w:bookmarkStart w:id="5" w:name="__UnoMark__194_1650540081"/>
                                  <w:bookmarkEnd w:id="4"/>
                                  <w:bookmarkEnd w:id="5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Section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0199A72F" w14:textId="77777777" w:rsidR="008C7397" w:rsidRDefault="008C7397" w:rsidP="007C20E1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r>
                                    <w:t>BCS – 2A</w:t>
                                  </w:r>
                                </w:p>
                              </w:tc>
                            </w:tr>
                            <w:tr w:rsidR="008C7397" w14:paraId="703E465E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2C98FF11" w14:textId="77777777" w:rsidR="008C7397" w:rsidRDefault="008C739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6" w:name="__UnoMark__198_1650540081"/>
                                  <w:bookmarkStart w:id="7" w:name="__UnoMark__199_1650540081"/>
                                  <w:bookmarkEnd w:id="6"/>
                                  <w:bookmarkEnd w:id="7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Semester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047DFC22" w14:textId="77777777" w:rsidR="008C7397" w:rsidRDefault="008C739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Spring 2021</w:t>
                                  </w:r>
                                </w:p>
                              </w:tc>
                            </w:tr>
                          </w:tbl>
                          <w:p w14:paraId="201E6FD3" w14:textId="77777777" w:rsidR="008C7397" w:rsidRDefault="008C7397" w:rsidP="008C7397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20834A" id="Frame1" o:spid="_x0000_s1026" style="position:absolute;left:0;text-align:left;margin-left:0;margin-top:36.9pt;width:344.7pt;height:117.4pt;z-index:25165824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" filled="f" stroked="f" strokecolor="#3465a4">
                <v:stroke joinstyle="round"/>
                <v:textbox>
                  <w:txbxContent>
                    <w:tbl>
                      <w:tblPr>
                        <w:tblW w:w="6894" w:type="dxa"/>
                        <w:jc w:val="center"/>
                        <w:tblBorders>
                          <w:top w:val="single" w:sz="2" w:space="0" w:color="000001"/>
                          <w:left w:val="single" w:sz="2" w:space="0" w:color="000001"/>
                          <w:bottom w:val="single" w:sz="2" w:space="0" w:color="000001"/>
                          <w:insideH w:val="single" w:sz="2" w:space="0" w:color="000001"/>
                        </w:tblBorders>
                        <w:tblCellMar>
                          <w:top w:w="55" w:type="dxa"/>
                          <w:left w:w="48" w:type="dxa"/>
                          <w:bottom w:w="55" w:type="dxa"/>
                          <w:right w:w="55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3587"/>
                        <w:gridCol w:w="3307"/>
                      </w:tblGrid>
                      <w:tr w:rsidR="008C7397" w14:paraId="0F564E47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10EBFDC7" w14:textId="77777777" w:rsidR="008C7397" w:rsidRDefault="008C739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8" w:name="__UnoMark__186_1650540081"/>
                            <w:bookmarkEnd w:id="8"/>
                            <w:r>
                              <w:rPr>
                                <w:sz w:val="28"/>
                                <w:szCs w:val="28"/>
                              </w:rPr>
                              <w:t>Course Instructor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48736E2B" w14:textId="3448BD02" w:rsidR="008C7397" w:rsidRDefault="008C739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9" w:name="__UnoMark__187_1650540081"/>
                            <w:bookmarkEnd w:id="9"/>
                            <w:r>
                              <w:rPr>
                                <w:sz w:val="28"/>
                                <w:szCs w:val="28"/>
                              </w:rPr>
                              <w:t xml:space="preserve">Miss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beeda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kra</w:t>
                            </w:r>
                            <w:r w:rsidR="00371D7F">
                              <w:rPr>
                                <w:sz w:val="28"/>
                                <w:szCs w:val="28"/>
                              </w:rPr>
                              <w:t>m</w:t>
                            </w:r>
                            <w:proofErr w:type="spellEnd"/>
                          </w:p>
                        </w:tc>
                      </w:tr>
                      <w:tr w:rsidR="008C7397" w14:paraId="41461622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4EDC591E" w14:textId="13B4A0FC" w:rsidR="00371D7F" w:rsidRPr="00371D7F" w:rsidRDefault="008C7397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bookmarkStart w:id="10" w:name="__UnoMark__189_1650540081"/>
                            <w:bookmarkStart w:id="11" w:name="__UnoMark__190_1650540081"/>
                            <w:bookmarkEnd w:id="10"/>
                            <w:bookmarkEnd w:id="11"/>
                            <w:r>
                              <w:rPr>
                                <w:sz w:val="28"/>
                                <w:szCs w:val="28"/>
                              </w:rPr>
                              <w:t>Lab Instructor (s)</w:t>
                            </w:r>
                            <w:r w:rsidR="00371D7F">
                              <w:t xml:space="preserve"> </w:t>
                            </w:r>
                            <w:r w:rsidR="00371D7F" w:rsidRPr="00371D7F">
                              <w:rPr>
                                <w:sz w:val="28"/>
                                <w:szCs w:val="28"/>
                              </w:rPr>
                              <w:t>National University of Computer and Emerging Sciences</w:t>
                            </w:r>
                          </w:p>
                          <w:p w14:paraId="31FEFBCE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E0EE01C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71D7F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BB85695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9DE65C0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53F24580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06115AC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789169C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135688A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71D7F">
                              <w:rPr>
                                <w:sz w:val="28"/>
                                <w:szCs w:val="28"/>
                              </w:rPr>
                              <w:t>Lab Manual 02</w:t>
                            </w:r>
                          </w:p>
                          <w:p w14:paraId="58F8585D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71D7F">
                              <w:rPr>
                                <w:sz w:val="28"/>
                                <w:szCs w:val="28"/>
                              </w:rPr>
                              <w:t>Object Oriented Programming</w:t>
                            </w:r>
                          </w:p>
                          <w:p w14:paraId="4A62C6A5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4A6B8022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91F6A2D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539014F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56F4200B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E7E38DC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B583B37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02E4B162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A75AE95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FB74387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24A661C5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1E01803C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3AA14415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71D7F">
                              <w:rPr>
                                <w:sz w:val="28"/>
                                <w:szCs w:val="28"/>
                              </w:rPr>
                              <w:t>Department of Computer Science</w:t>
                            </w:r>
                          </w:p>
                          <w:p w14:paraId="57BD9BA4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71D7F">
                              <w:rPr>
                                <w:sz w:val="28"/>
                                <w:szCs w:val="28"/>
                              </w:rPr>
                              <w:t>FAST-NU, Lahore, Pakistan</w:t>
                            </w:r>
                          </w:p>
                          <w:p w14:paraId="2008BD65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71D7F">
                              <w:rPr>
                                <w:sz w:val="28"/>
                                <w:szCs w:val="28"/>
                              </w:rPr>
                              <w:t>1.1</w:t>
                            </w:r>
                            <w:r w:rsidRPr="00371D7F">
                              <w:rPr>
                                <w:sz w:val="28"/>
                                <w:szCs w:val="28"/>
                              </w:rPr>
                              <w:tab/>
                              <w:t>Objectives</w:t>
                            </w:r>
                          </w:p>
                          <w:p w14:paraId="0A5684DE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71D7F">
                              <w:rPr>
                                <w:sz w:val="28"/>
                                <w:szCs w:val="28"/>
                              </w:rPr>
                              <w:t>After performing this lab, students shall be able to:</w:t>
                            </w:r>
                          </w:p>
                          <w:p w14:paraId="3433DC77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71D7F">
                              <w:rPr>
                                <w:sz w:val="28"/>
                                <w:szCs w:val="28"/>
                              </w:rPr>
                              <w:t></w:t>
                            </w:r>
                            <w:r w:rsidRPr="00371D7F">
                              <w:rPr>
                                <w:sz w:val="28"/>
                                <w:szCs w:val="28"/>
                              </w:rPr>
                              <w:tab/>
                              <w:t>Have an improved understanding of pointers.</w:t>
                            </w:r>
                          </w:p>
                          <w:p w14:paraId="449D9453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71D7F">
                              <w:rPr>
                                <w:sz w:val="28"/>
                                <w:szCs w:val="28"/>
                              </w:rPr>
                              <w:t></w:t>
                            </w:r>
                            <w:r w:rsidRPr="00371D7F">
                              <w:rPr>
                                <w:sz w:val="28"/>
                                <w:szCs w:val="28"/>
                              </w:rPr>
                              <w:tab/>
                              <w:t>Create and manipulate 1D dynamic array.</w:t>
                            </w:r>
                          </w:p>
                          <w:p w14:paraId="6C501ED9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71D7F">
                              <w:rPr>
                                <w:sz w:val="28"/>
                                <w:szCs w:val="28"/>
                              </w:rPr>
                              <w:t></w:t>
                            </w:r>
                            <w:r w:rsidRPr="00371D7F">
                              <w:rPr>
                                <w:sz w:val="28"/>
                                <w:szCs w:val="28"/>
                              </w:rPr>
                              <w:tab/>
                              <w:t>Allocation and de-allocation of 1D array.</w:t>
                            </w:r>
                          </w:p>
                          <w:p w14:paraId="58BC5DD9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371D7F">
                              <w:rPr>
                                <w:sz w:val="28"/>
                                <w:szCs w:val="28"/>
                              </w:rPr>
                              <w:t></w:t>
                            </w:r>
                            <w:r w:rsidRPr="00371D7F">
                              <w:rPr>
                                <w:sz w:val="28"/>
                                <w:szCs w:val="28"/>
                              </w:rPr>
                              <w:tab/>
                              <w:t>Passing dynamic arrays into functions.</w:t>
                            </w:r>
                          </w:p>
                          <w:p w14:paraId="4D6920C7" w14:textId="77777777" w:rsidR="00371D7F" w:rsidRPr="00371D7F" w:rsidRDefault="00371D7F" w:rsidP="00371D7F">
                            <w:pPr>
                              <w:pStyle w:val="TableContents"/>
                              <w:snapToGrid w:val="0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7D05A76C" w14:textId="551B4F0E" w:rsidR="008C7397" w:rsidRDefault="008C7397">
                            <w:pPr>
                              <w:pStyle w:val="TableContents"/>
                              <w:snapToGrid w:val="0"/>
                              <w:jc w:val="center"/>
                            </w:pP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5CF4CBD3" w14:textId="77777777" w:rsidR="008C7397" w:rsidRPr="00F012B8" w:rsidRDefault="008C7397" w:rsidP="00F012B8">
                            <w:pPr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B63BF2">
                              <w:rPr>
                                <w:sz w:val="26"/>
                                <w:szCs w:val="26"/>
                              </w:rPr>
                              <w:t>Miss. Siddiqua Nayyer</w:t>
                            </w:r>
                          </w:p>
                          <w:p w14:paraId="363C4594" w14:textId="77777777" w:rsidR="008C7397" w:rsidRDefault="008C7397" w:rsidP="00B63BF2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r w:rsidRPr="00B63BF2">
                              <w:rPr>
                                <w:sz w:val="26"/>
                                <w:szCs w:val="26"/>
                              </w:rPr>
                              <w:t xml:space="preserve">Mr. </w:t>
                            </w:r>
                            <w:proofErr w:type="spellStart"/>
                            <w:r w:rsidRPr="00B63BF2">
                              <w:rPr>
                                <w:sz w:val="26"/>
                                <w:szCs w:val="26"/>
                              </w:rPr>
                              <w:t>Dilawar</w:t>
                            </w:r>
                            <w:proofErr w:type="spellEnd"/>
                            <w:r w:rsidRPr="00B63BF2">
                              <w:rPr>
                                <w:sz w:val="26"/>
                                <w:szCs w:val="26"/>
                              </w:rPr>
                              <w:t xml:space="preserve"> Shabbir</w:t>
                            </w:r>
                          </w:p>
                        </w:tc>
                      </w:tr>
                      <w:tr w:rsidR="008C7397" w14:paraId="7EAF77EF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38CBE840" w14:textId="77777777" w:rsidR="008C7397" w:rsidRDefault="008C739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12" w:name="__UnoMark__193_1650540081"/>
                            <w:bookmarkStart w:id="13" w:name="__UnoMark__194_1650540081"/>
                            <w:bookmarkEnd w:id="12"/>
                            <w:bookmarkEnd w:id="13"/>
                            <w:r>
                              <w:rPr>
                                <w:sz w:val="28"/>
                                <w:szCs w:val="28"/>
                              </w:rPr>
                              <w:t>Section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0199A72F" w14:textId="77777777" w:rsidR="008C7397" w:rsidRDefault="008C7397" w:rsidP="007C20E1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r>
                              <w:t>BCS – 2A</w:t>
                            </w:r>
                          </w:p>
                        </w:tc>
                      </w:tr>
                      <w:tr w:rsidR="008C7397" w14:paraId="703E465E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2C98FF11" w14:textId="77777777" w:rsidR="008C7397" w:rsidRDefault="008C739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14" w:name="__UnoMark__198_1650540081"/>
                            <w:bookmarkStart w:id="15" w:name="__UnoMark__199_1650540081"/>
                            <w:bookmarkEnd w:id="14"/>
                            <w:bookmarkEnd w:id="15"/>
                            <w:r>
                              <w:rPr>
                                <w:sz w:val="28"/>
                                <w:szCs w:val="28"/>
                              </w:rPr>
                              <w:t>Semester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047DFC22" w14:textId="77777777" w:rsidR="008C7397" w:rsidRDefault="008C739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Spring 2021</w:t>
                            </w:r>
                          </w:p>
                        </w:tc>
                      </w:tr>
                    </w:tbl>
                    <w:p w14:paraId="201E6FD3" w14:textId="77777777" w:rsidR="008C7397" w:rsidRDefault="008C7397" w:rsidP="008C7397">
                      <w:pPr>
                        <w:pStyle w:val="FrameContents"/>
                        <w:rPr>
                          <w:color w:val="000000"/>
                        </w:rPr>
                      </w:pPr>
                    </w:p>
                  </w:txbxContent>
                </v:textbox>
                <w10:wrap type="topAndBottom" anchorx="margin"/>
              </v:rect>
            </w:pict>
          </mc:Fallback>
        </mc:AlternateContent>
      </w:r>
    </w:p>
    <w:p w14:paraId="13B72D16" w14:textId="7EB13D90" w:rsidR="008C7397" w:rsidRDefault="008C7397" w:rsidP="008C7397">
      <w:pPr>
        <w:pStyle w:val="BodyText"/>
        <w:rPr>
          <w:rFonts w:ascii="Bitstream Charter" w:hAnsi="Bitstream Charter"/>
        </w:rPr>
      </w:pPr>
    </w:p>
    <w:p w14:paraId="75495B16" w14:textId="77777777" w:rsidR="008C7397" w:rsidRDefault="008C7397" w:rsidP="008C7397">
      <w:pPr>
        <w:jc w:val="center"/>
        <w:rPr>
          <w:rFonts w:ascii="Bitstream Charter" w:hAnsi="Bitstream Charter"/>
        </w:rPr>
      </w:pPr>
    </w:p>
    <w:p w14:paraId="0912C85C" w14:textId="0E8E6021" w:rsidR="008C7397" w:rsidRPr="00842FEF" w:rsidRDefault="008C7397" w:rsidP="008C7397">
      <w:pPr>
        <w:jc w:val="center"/>
        <w:rPr>
          <w:sz w:val="28"/>
          <w:szCs w:val="28"/>
        </w:rPr>
      </w:pPr>
      <w:r>
        <w:rPr>
          <w:rFonts w:ascii="Bitstream Charter" w:hAnsi="Bitstream Charter"/>
        </w:rPr>
        <w:br/>
      </w:r>
    </w:p>
    <w:p w14:paraId="309D232D" w14:textId="77777777" w:rsidR="008C7397" w:rsidRDefault="008C7397" w:rsidP="008C7397">
      <w:pPr>
        <w:jc w:val="center"/>
        <w:rPr>
          <w:rFonts w:ascii="Bitstream Charter" w:hAnsi="Bitstream Charter"/>
        </w:rPr>
      </w:pPr>
    </w:p>
    <w:p w14:paraId="175B4034" w14:textId="77777777" w:rsidR="008C7397" w:rsidRDefault="008C7397" w:rsidP="008C7397">
      <w:pPr>
        <w:jc w:val="center"/>
        <w:rPr>
          <w:sz w:val="28"/>
          <w:szCs w:val="28"/>
        </w:rPr>
      </w:pPr>
      <w:r>
        <w:rPr>
          <w:rFonts w:ascii="Bitstream Charter" w:hAnsi="Bitstream Charter"/>
        </w:rPr>
        <w:t>Department of Computer Science</w:t>
      </w:r>
    </w:p>
    <w:p w14:paraId="22BACFFA" w14:textId="79CF5D3B" w:rsidR="008C7397" w:rsidRDefault="008C7397" w:rsidP="008C7397">
      <w:pPr>
        <w:jc w:val="center"/>
        <w:rPr>
          <w:rFonts w:ascii="Bitstream Charter" w:hAnsi="Bitstream Charter"/>
        </w:rPr>
      </w:pPr>
      <w:r>
        <w:rPr>
          <w:rFonts w:ascii="Bitstream Charter" w:hAnsi="Bitstream Charter"/>
        </w:rPr>
        <w:t>FAST-NU, Lahore, Pakistan</w:t>
      </w:r>
    </w:p>
    <w:p w14:paraId="2338A429" w14:textId="77777777" w:rsidR="008C7397" w:rsidRDefault="008C7397" w:rsidP="008C7397">
      <w:pPr>
        <w:jc w:val="center"/>
        <w:rPr>
          <w:sz w:val="28"/>
          <w:szCs w:val="28"/>
        </w:rPr>
      </w:pPr>
    </w:p>
    <w:p w14:paraId="73C96F6D" w14:textId="7B1E6643" w:rsidR="008C7397" w:rsidRPr="008C7397" w:rsidRDefault="008C7397" w:rsidP="008C7397">
      <w:pPr>
        <w:pStyle w:val="Heading2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bookmarkStart w:id="16" w:name="_Toc379397258"/>
      <w:bookmarkStart w:id="17" w:name="_Toc347663493"/>
      <w:bookmarkEnd w:id="16"/>
      <w:bookmarkEnd w:id="17"/>
      <w:r w:rsidRPr="008C7397">
        <w:rPr>
          <w:rFonts w:ascii="Bitstream Charter" w:hAnsi="Bitstream Charter" w:cs="Times New Roman"/>
          <w:sz w:val="24"/>
          <w:szCs w:val="24"/>
        </w:rPr>
        <w:t>Objectives</w:t>
      </w:r>
    </w:p>
    <w:p w14:paraId="11C49EFD" w14:textId="77777777" w:rsidR="008C7397" w:rsidRDefault="008C7397" w:rsidP="008C7397">
      <w:pPr>
        <w:jc w:val="both"/>
        <w:rPr>
          <w:rFonts w:cs="Times New Roman"/>
        </w:rPr>
      </w:pPr>
      <w:r>
        <w:rPr>
          <w:rFonts w:ascii="Bitstream Charter" w:hAnsi="Bitstream Charter" w:cs="Times New Roman"/>
        </w:rPr>
        <w:t>After performing this lab, students shall be able to:</w:t>
      </w:r>
    </w:p>
    <w:p w14:paraId="3F140316" w14:textId="70C4BBC2" w:rsidR="008C7397" w:rsidRDefault="008C7397" w:rsidP="008C739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eastAsia="Times New Roman" w:cs="Times New Roman"/>
          <w:color w:val="222222"/>
          <w:lang w:eastAsia="en-US" w:bidi="ar-SA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 xml:space="preserve">Have an improved understanding of </w:t>
      </w:r>
      <w:r w:rsidR="00B7695D"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 xml:space="preserve"> 2D array </w:t>
      </w: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pointers.</w:t>
      </w:r>
    </w:p>
    <w:p w14:paraId="7DC73F27" w14:textId="6085CED8" w:rsidR="008C7397" w:rsidRPr="0023050B" w:rsidRDefault="008C7397" w:rsidP="008C739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eastAsia="Times New Roman" w:cs="Times New Roman"/>
          <w:color w:val="222222"/>
          <w:lang w:eastAsia="en-US" w:bidi="ar-SA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 xml:space="preserve">Create and manipulate </w:t>
      </w:r>
      <w:r w:rsidR="00C5268E"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2</w:t>
      </w: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D dynamic array.</w:t>
      </w:r>
    </w:p>
    <w:p w14:paraId="5FCEA50A" w14:textId="78EBB0F9" w:rsidR="008C7397" w:rsidRDefault="008C7397" w:rsidP="008C739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eastAsia="Times New Roman" w:cs="Times New Roman"/>
          <w:color w:val="222222"/>
          <w:lang w:eastAsia="en-US" w:bidi="ar-SA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 xml:space="preserve">Allocation and de-allocation of </w:t>
      </w:r>
      <w:r w:rsidR="00C5268E"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2</w:t>
      </w: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D array.</w:t>
      </w:r>
    </w:p>
    <w:p w14:paraId="159E63CD" w14:textId="3D08142D" w:rsidR="008C7397" w:rsidRPr="007C20E1" w:rsidRDefault="008C7397" w:rsidP="008C739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ascii="Bitstream Charter" w:hAnsi="Bitstream Charter"/>
          <w:color w:val="222222"/>
          <w:szCs w:val="24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 xml:space="preserve">Passing dynamic </w:t>
      </w:r>
      <w:r w:rsidR="00C5268E"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 xml:space="preserve">2D </w:t>
      </w: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arrays into functions.</w:t>
      </w:r>
    </w:p>
    <w:p w14:paraId="786769EA" w14:textId="77777777" w:rsidR="008C7397" w:rsidRDefault="008C7397" w:rsidP="008C7397">
      <w:pPr>
        <w:pStyle w:val="ListParagraph"/>
        <w:widowControl/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</w:p>
    <w:p w14:paraId="325729EC" w14:textId="77777777" w:rsidR="008C7397" w:rsidRDefault="008C7397" w:rsidP="008C7397">
      <w:pPr>
        <w:pStyle w:val="ListParagraph"/>
        <w:widowControl/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</w:p>
    <w:p w14:paraId="4CAE9F9A" w14:textId="77777777" w:rsidR="008C7397" w:rsidRDefault="008C7397" w:rsidP="007E60AB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cs="Times New Roman"/>
          <w:b/>
          <w:sz w:val="28"/>
          <w:szCs w:val="24"/>
        </w:rPr>
      </w:pPr>
    </w:p>
    <w:p w14:paraId="20563444" w14:textId="40064C6C" w:rsidR="00E135F1" w:rsidRPr="00B05ACA" w:rsidRDefault="00E135F1" w:rsidP="007E60AB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sz w:val="28"/>
          <w:szCs w:val="24"/>
        </w:rPr>
      </w:pPr>
      <w:r w:rsidRPr="00B05ACA">
        <w:rPr>
          <w:rFonts w:ascii="Times New Roman" w:hAnsi="Times New Roman" w:cs="Times New Roman"/>
          <w:b/>
          <w:sz w:val="28"/>
          <w:szCs w:val="24"/>
        </w:rPr>
        <w:t>TASK 1:</w:t>
      </w:r>
    </w:p>
    <w:p w14:paraId="3204394C" w14:textId="77777777" w:rsidR="002B305B" w:rsidRDefault="002B305B" w:rsidP="007E60AB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cs="Times New Roman"/>
          <w:b/>
          <w:sz w:val="28"/>
          <w:szCs w:val="24"/>
        </w:rPr>
      </w:pPr>
    </w:p>
    <w:p w14:paraId="49896D48" w14:textId="434484C0" w:rsidR="00E135F1" w:rsidRPr="002B305B" w:rsidRDefault="00E135F1" w:rsidP="00E135F1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2B305B">
        <w:rPr>
          <w:rFonts w:ascii="Times New Roman" w:hAnsi="Times New Roman" w:cs="Times New Roman"/>
          <w:bCs/>
          <w:sz w:val="24"/>
          <w:szCs w:val="24"/>
        </w:rPr>
        <w:t xml:space="preserve">Write a menu driven C++ program to do following operation on </w:t>
      </w:r>
      <w:r w:rsidR="009E0859" w:rsidRPr="002B305B">
        <w:rPr>
          <w:rFonts w:ascii="Times New Roman" w:hAnsi="Times New Roman" w:cs="Times New Roman"/>
          <w:bCs/>
          <w:sz w:val="24"/>
          <w:szCs w:val="24"/>
        </w:rPr>
        <w:t>two-dimensional</w:t>
      </w:r>
      <w:r w:rsidRPr="002B305B">
        <w:rPr>
          <w:rFonts w:ascii="Times New Roman" w:hAnsi="Times New Roman" w:cs="Times New Roman"/>
          <w:bCs/>
          <w:sz w:val="24"/>
          <w:szCs w:val="24"/>
        </w:rPr>
        <w:t xml:space="preserve"> array A of size m x n. You should use user-defined functions which accept 2-D array A, and its size m and n as arguments. The options are:</w:t>
      </w:r>
    </w:p>
    <w:p w14:paraId="38323AD3" w14:textId="0B78AB9B" w:rsidR="00E135F1" w:rsidRPr="002B305B" w:rsidRDefault="00E135F1" w:rsidP="00E135F1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2B305B">
        <w:rPr>
          <w:rFonts w:ascii="Times New Roman" w:hAnsi="Times New Roman" w:cs="Times New Roman"/>
          <w:bCs/>
          <w:sz w:val="24"/>
          <w:szCs w:val="24"/>
        </w:rPr>
        <w:t>•</w:t>
      </w:r>
      <w:r w:rsidRPr="002B305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B305B">
        <w:rPr>
          <w:rFonts w:ascii="Times New Roman" w:hAnsi="Times New Roman" w:cs="Times New Roman"/>
          <w:bCs/>
          <w:sz w:val="24"/>
          <w:szCs w:val="24"/>
        </w:rPr>
        <w:t>To input elements into matrix of size m x n</w:t>
      </w:r>
    </w:p>
    <w:p w14:paraId="7A07780E" w14:textId="7C0F6DE9" w:rsidR="00E135F1" w:rsidRPr="002B305B" w:rsidRDefault="00E135F1" w:rsidP="00E135F1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2B305B">
        <w:rPr>
          <w:rFonts w:ascii="Times New Roman" w:hAnsi="Times New Roman" w:cs="Times New Roman"/>
          <w:bCs/>
          <w:sz w:val="24"/>
          <w:szCs w:val="24"/>
        </w:rPr>
        <w:t>•</w:t>
      </w:r>
      <w:r w:rsidRPr="002B305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B305B">
        <w:rPr>
          <w:rFonts w:ascii="Times New Roman" w:hAnsi="Times New Roman" w:cs="Times New Roman"/>
          <w:bCs/>
          <w:sz w:val="24"/>
          <w:szCs w:val="24"/>
        </w:rPr>
        <w:t>To display elements of matrix of size m x n</w:t>
      </w:r>
    </w:p>
    <w:p w14:paraId="0B95B543" w14:textId="339413DC" w:rsidR="00E135F1" w:rsidRPr="002B305B" w:rsidRDefault="00E135F1" w:rsidP="00E135F1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2B305B">
        <w:rPr>
          <w:rFonts w:ascii="Times New Roman" w:hAnsi="Times New Roman" w:cs="Times New Roman"/>
          <w:bCs/>
          <w:sz w:val="24"/>
          <w:szCs w:val="24"/>
        </w:rPr>
        <w:t>•</w:t>
      </w:r>
      <w:r w:rsidRPr="002B305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B305B">
        <w:rPr>
          <w:rFonts w:ascii="Times New Roman" w:hAnsi="Times New Roman" w:cs="Times New Roman"/>
          <w:bCs/>
          <w:sz w:val="24"/>
          <w:szCs w:val="24"/>
        </w:rPr>
        <w:t>Sum of all elements of matrix of size m x n</w:t>
      </w:r>
    </w:p>
    <w:p w14:paraId="09578EB4" w14:textId="45F0E495" w:rsidR="00E135F1" w:rsidRPr="002B305B" w:rsidRDefault="00E135F1" w:rsidP="00E135F1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2B305B">
        <w:rPr>
          <w:rFonts w:ascii="Times New Roman" w:hAnsi="Times New Roman" w:cs="Times New Roman"/>
          <w:bCs/>
          <w:sz w:val="24"/>
          <w:szCs w:val="24"/>
        </w:rPr>
        <w:t>•</w:t>
      </w:r>
      <w:r w:rsidRPr="002B305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B305B">
        <w:rPr>
          <w:rFonts w:ascii="Times New Roman" w:hAnsi="Times New Roman" w:cs="Times New Roman"/>
          <w:bCs/>
          <w:sz w:val="24"/>
          <w:szCs w:val="24"/>
        </w:rPr>
        <w:t>To display row-wise sum of matrix of size m x n</w:t>
      </w:r>
    </w:p>
    <w:p w14:paraId="7F0A4E2D" w14:textId="1F1AB3B6" w:rsidR="00E135F1" w:rsidRPr="002B305B" w:rsidRDefault="00E135F1" w:rsidP="00E135F1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2B305B">
        <w:rPr>
          <w:rFonts w:ascii="Times New Roman" w:hAnsi="Times New Roman" w:cs="Times New Roman"/>
          <w:bCs/>
          <w:sz w:val="24"/>
          <w:szCs w:val="24"/>
        </w:rPr>
        <w:t>•</w:t>
      </w:r>
      <w:r w:rsidRPr="002B305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B305B">
        <w:rPr>
          <w:rFonts w:ascii="Times New Roman" w:hAnsi="Times New Roman" w:cs="Times New Roman"/>
          <w:bCs/>
          <w:sz w:val="24"/>
          <w:szCs w:val="24"/>
        </w:rPr>
        <w:t>To display column-wise sum of matrix of size m x n</w:t>
      </w:r>
    </w:p>
    <w:p w14:paraId="17AC0192" w14:textId="6808EBEB" w:rsidR="00E135F1" w:rsidRPr="002B305B" w:rsidRDefault="00E135F1" w:rsidP="00E135F1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2B305B">
        <w:rPr>
          <w:rFonts w:ascii="Times New Roman" w:hAnsi="Times New Roman" w:cs="Times New Roman"/>
          <w:bCs/>
          <w:sz w:val="24"/>
          <w:szCs w:val="24"/>
        </w:rPr>
        <w:t>•</w:t>
      </w:r>
      <w:r w:rsidRPr="002B305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B305B">
        <w:rPr>
          <w:rFonts w:ascii="Times New Roman" w:hAnsi="Times New Roman" w:cs="Times New Roman"/>
          <w:bCs/>
          <w:sz w:val="24"/>
          <w:szCs w:val="24"/>
        </w:rPr>
        <w:t>To create transpose of matrix B of size n x m</w:t>
      </w:r>
    </w:p>
    <w:p w14:paraId="394F92D4" w14:textId="77777777" w:rsidR="00E135F1" w:rsidRDefault="00E135F1" w:rsidP="00E135F1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cs="Times New Roman"/>
          <w:b/>
          <w:sz w:val="28"/>
          <w:szCs w:val="24"/>
        </w:rPr>
      </w:pPr>
    </w:p>
    <w:p w14:paraId="349E28CE" w14:textId="1C6970F7" w:rsidR="007E60AB" w:rsidRPr="00B05ACA" w:rsidRDefault="007E60AB" w:rsidP="007E60AB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sz w:val="28"/>
          <w:szCs w:val="24"/>
        </w:rPr>
      </w:pPr>
      <w:r w:rsidRPr="00B05ACA">
        <w:rPr>
          <w:rFonts w:ascii="Times New Roman" w:hAnsi="Times New Roman" w:cs="Times New Roman"/>
          <w:b/>
          <w:sz w:val="28"/>
          <w:szCs w:val="24"/>
        </w:rPr>
        <w:t xml:space="preserve">TASK </w:t>
      </w:r>
      <w:r w:rsidR="00562142">
        <w:rPr>
          <w:rFonts w:ascii="Times New Roman" w:hAnsi="Times New Roman" w:cs="Times New Roman"/>
          <w:b/>
          <w:sz w:val="28"/>
          <w:szCs w:val="24"/>
        </w:rPr>
        <w:t>2</w:t>
      </w:r>
      <w:r w:rsidRPr="00B05ACA">
        <w:rPr>
          <w:rFonts w:ascii="Times New Roman" w:hAnsi="Times New Roman" w:cs="Times New Roman"/>
          <w:b/>
          <w:sz w:val="28"/>
          <w:szCs w:val="24"/>
        </w:rPr>
        <w:t>:</w:t>
      </w:r>
    </w:p>
    <w:p w14:paraId="1F74A59A" w14:textId="77777777" w:rsidR="002B305B" w:rsidRDefault="002B305B" w:rsidP="007E60AB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cs="Times New Roman"/>
          <w:b/>
          <w:sz w:val="28"/>
          <w:szCs w:val="24"/>
        </w:rPr>
      </w:pPr>
    </w:p>
    <w:p w14:paraId="32903417" w14:textId="77777777" w:rsidR="007E60AB" w:rsidRDefault="007E60AB" w:rsidP="007E60AB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 function int**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dMatrix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int** A, int** B, const int&amp; rows, const int&amp; cols) that creates a new matrix result of siz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owsxcol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adds matrix A and B and saves the result in matrix result and returns the result pointer. Test your function in main().</w:t>
      </w:r>
    </w:p>
    <w:p w14:paraId="6B85DABE" w14:textId="77777777" w:rsidR="007E60AB" w:rsidRDefault="007E60AB" w:rsidP="00BF19F2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cs="Times New Roman"/>
          <w:b/>
          <w:sz w:val="28"/>
          <w:szCs w:val="24"/>
        </w:rPr>
      </w:pPr>
    </w:p>
    <w:p w14:paraId="69777379" w14:textId="1411EA91" w:rsidR="00BF19F2" w:rsidRPr="00B05ACA" w:rsidRDefault="00BF19F2" w:rsidP="00BF19F2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sz w:val="28"/>
          <w:szCs w:val="24"/>
        </w:rPr>
      </w:pPr>
      <w:r w:rsidRPr="00B05ACA">
        <w:rPr>
          <w:rFonts w:ascii="Times New Roman" w:hAnsi="Times New Roman" w:cs="Times New Roman"/>
          <w:b/>
          <w:sz w:val="28"/>
          <w:szCs w:val="24"/>
        </w:rPr>
        <w:t xml:space="preserve">TASK </w:t>
      </w:r>
      <w:r w:rsidR="00562142">
        <w:rPr>
          <w:rFonts w:ascii="Times New Roman" w:hAnsi="Times New Roman" w:cs="Times New Roman"/>
          <w:b/>
          <w:sz w:val="28"/>
          <w:szCs w:val="24"/>
        </w:rPr>
        <w:t>3</w:t>
      </w:r>
      <w:r w:rsidRPr="00B05ACA">
        <w:rPr>
          <w:rFonts w:ascii="Times New Roman" w:hAnsi="Times New Roman" w:cs="Times New Roman"/>
          <w:b/>
          <w:sz w:val="28"/>
          <w:szCs w:val="24"/>
        </w:rPr>
        <w:t>:</w:t>
      </w:r>
    </w:p>
    <w:p w14:paraId="2695EB42" w14:textId="77777777" w:rsidR="00BF19F2" w:rsidRDefault="00BF19F2" w:rsidP="00BF19F2">
      <w:pPr>
        <w:tabs>
          <w:tab w:val="left" w:pos="3180"/>
        </w:tabs>
        <w:autoSpaceDE w:val="0"/>
        <w:autoSpaceDN w:val="0"/>
        <w:adjustRightInd w:val="0"/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06F17F2" w14:textId="77777777" w:rsidR="00BF19F2" w:rsidRDefault="00BF19F2" w:rsidP="00BF19F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a program which takes input of number of rows in 2D array from the user and then asks user to enter numbers from 0 to n where n is equal to number of rows and find out factors of each number. Numbers entered should be greater than 6 and less than 100. If the number does not fall in this range, program should alert user to re-enter the number. Create factors array for each number in above allocated 2D array and store that number on 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index of factors array. Your program should also de-allocate acquired dynamic memory at the end of the life cycle.</w:t>
      </w:r>
    </w:p>
    <w:p w14:paraId="20F67802" w14:textId="77777777" w:rsidR="00BF19F2" w:rsidRDefault="00BF19F2" w:rsidP="00BF19F2">
      <w:pPr>
        <w:pStyle w:val="BodyText"/>
        <w:rPr>
          <w:rFonts w:cs="Times New Roman"/>
          <w:bCs/>
        </w:rPr>
      </w:pPr>
    </w:p>
    <w:p w14:paraId="2A669714" w14:textId="77777777" w:rsidR="00BF19F2" w:rsidRDefault="00BF19F2" w:rsidP="00BF19F2">
      <w:pPr>
        <w:pStyle w:val="BodyText"/>
        <w:rPr>
          <w:rFonts w:cs="Times New Roman"/>
          <w:b/>
          <w:bCs/>
        </w:rPr>
      </w:pPr>
      <w:r>
        <w:rPr>
          <w:rFonts w:cs="Times New Roman"/>
          <w:b/>
          <w:bCs/>
        </w:rPr>
        <w:t>Sample Output:</w:t>
      </w:r>
    </w:p>
    <w:p w14:paraId="3CBEB681" w14:textId="77777777" w:rsidR="00BF19F2" w:rsidRDefault="00BF19F2" w:rsidP="00BF19F2">
      <w:pPr>
        <w:pStyle w:val="BodyText"/>
        <w:rPr>
          <w:rFonts w:cs="Times New Roman"/>
          <w:bCs/>
        </w:rPr>
      </w:pPr>
    </w:p>
    <w:p w14:paraId="7B6C3D57" w14:textId="77777777" w:rsidR="00BF19F2" w:rsidRDefault="00BF19F2" w:rsidP="00BF19F2">
      <w:pPr>
        <w:pStyle w:val="BodyText"/>
        <w:rPr>
          <w:rFonts w:cs="Times New Roman"/>
          <w:bCs/>
        </w:rPr>
      </w:pPr>
      <w:r>
        <w:rPr>
          <w:rFonts w:cs="Times New Roman"/>
          <w:bCs/>
        </w:rPr>
        <w:t>Enter Number between 6 and 100: 12</w:t>
      </w:r>
    </w:p>
    <w:p w14:paraId="027A2194" w14:textId="77777777" w:rsidR="00BF19F2" w:rsidRDefault="00BF19F2" w:rsidP="00BF19F2">
      <w:pPr>
        <w:pStyle w:val="BodyText"/>
        <w:rPr>
          <w:rFonts w:cs="Times New Roman"/>
          <w:bCs/>
        </w:rPr>
      </w:pPr>
      <w:r>
        <w:rPr>
          <w:rFonts w:cs="Times New Roman"/>
          <w:bCs/>
        </w:rPr>
        <w:lastRenderedPageBreak/>
        <w:t>Enter Number between 6 and 100: 5</w:t>
      </w:r>
    </w:p>
    <w:p w14:paraId="2266DEB1" w14:textId="77777777" w:rsidR="00BF19F2" w:rsidRDefault="00BF19F2" w:rsidP="00BF19F2">
      <w:pPr>
        <w:pStyle w:val="BodyText"/>
        <w:rPr>
          <w:rFonts w:cs="Times New Roman"/>
          <w:bCs/>
        </w:rPr>
      </w:pPr>
      <w:r>
        <w:rPr>
          <w:rFonts w:cs="Times New Roman"/>
          <w:bCs/>
        </w:rPr>
        <w:t>Wrong input. Please re-enter the number</w:t>
      </w:r>
    </w:p>
    <w:p w14:paraId="5F7A016C" w14:textId="77777777" w:rsidR="00BF19F2" w:rsidRDefault="00BF19F2" w:rsidP="00BF19F2">
      <w:pPr>
        <w:pStyle w:val="BodyText"/>
        <w:rPr>
          <w:rFonts w:cs="Times New Roman"/>
          <w:bCs/>
        </w:rPr>
      </w:pPr>
      <w:r>
        <w:rPr>
          <w:rFonts w:cs="Times New Roman"/>
          <w:bCs/>
        </w:rPr>
        <w:t>Enter Number between 6 and 100: 7</w:t>
      </w:r>
    </w:p>
    <w:p w14:paraId="669563E6" w14:textId="77777777" w:rsidR="00BF19F2" w:rsidRDefault="00BF19F2" w:rsidP="00BF19F2">
      <w:pPr>
        <w:pStyle w:val="BodyText"/>
        <w:rPr>
          <w:rFonts w:cs="Times New Roman"/>
          <w:bCs/>
        </w:rPr>
      </w:pPr>
      <w:r>
        <w:rPr>
          <w:rFonts w:cs="Times New Roman"/>
          <w:bCs/>
        </w:rPr>
        <w:t>…</w:t>
      </w:r>
    </w:p>
    <w:p w14:paraId="0C265C54" w14:textId="77777777" w:rsidR="00BF19F2" w:rsidRDefault="00BF19F2" w:rsidP="00BF19F2">
      <w:pPr>
        <w:pStyle w:val="BodyText"/>
        <w:rPr>
          <w:rFonts w:cs="Times New Roman"/>
          <w:bCs/>
        </w:rPr>
      </w:pPr>
      <w:r>
        <w:rPr>
          <w:rFonts w:cs="Times New Roman"/>
          <w:bCs/>
        </w:rPr>
        <w:t>…</w:t>
      </w:r>
    </w:p>
    <w:p w14:paraId="36B0B9F7" w14:textId="77777777" w:rsidR="00BF19F2" w:rsidRDefault="00BF19F2" w:rsidP="00BF19F2">
      <w:pPr>
        <w:pStyle w:val="BodyText"/>
        <w:rPr>
          <w:rFonts w:cs="Times New Roman"/>
          <w:b/>
          <w:bCs/>
        </w:rPr>
      </w:pPr>
      <w:r>
        <w:rPr>
          <w:rFonts w:cs="Times New Roman"/>
          <w:b/>
          <w:bCs/>
        </w:rPr>
        <w:t>Following are the factors of numbers entered:</w:t>
      </w:r>
    </w:p>
    <w:p w14:paraId="34DAFC18" w14:textId="77777777" w:rsidR="00BF19F2" w:rsidRDefault="00BF19F2" w:rsidP="00BF19F2">
      <w:pPr>
        <w:pStyle w:val="BodyText"/>
        <w:rPr>
          <w:rFonts w:cs="Times New Roman"/>
          <w:bCs/>
        </w:rPr>
      </w:pPr>
    </w:p>
    <w:p w14:paraId="5005E382" w14:textId="77777777" w:rsidR="00BF19F2" w:rsidRDefault="00BF19F2" w:rsidP="00BF19F2">
      <w:pPr>
        <w:pStyle w:val="BodyText"/>
        <w:rPr>
          <w:rFonts w:cs="Times New Roman"/>
          <w:bCs/>
        </w:rPr>
      </w:pPr>
      <w:r>
        <w:rPr>
          <w:rFonts w:cs="Times New Roman"/>
          <w:bCs/>
        </w:rPr>
        <w:t>Factors of 12 are 1,2,3,4,6,12</w:t>
      </w:r>
    </w:p>
    <w:p w14:paraId="0CF5D450" w14:textId="77777777" w:rsidR="00BF19F2" w:rsidRDefault="00BF19F2" w:rsidP="00BF19F2">
      <w:pPr>
        <w:pStyle w:val="BodyText"/>
        <w:rPr>
          <w:rFonts w:cs="Times New Roman"/>
          <w:bCs/>
        </w:rPr>
      </w:pPr>
      <w:r>
        <w:rPr>
          <w:rFonts w:cs="Times New Roman"/>
          <w:bCs/>
        </w:rPr>
        <w:t>Factors of 10 are 1, 2,5,10</w:t>
      </w:r>
    </w:p>
    <w:p w14:paraId="4DDEAB9F" w14:textId="77777777" w:rsidR="00BF19F2" w:rsidRDefault="00BF19F2" w:rsidP="00BF19F2">
      <w:pPr>
        <w:pStyle w:val="BodyText"/>
        <w:rPr>
          <w:rFonts w:cs="Times New Roman"/>
          <w:bCs/>
        </w:rPr>
      </w:pPr>
      <w:r>
        <w:rPr>
          <w:rFonts w:cs="Times New Roman"/>
          <w:bCs/>
        </w:rPr>
        <w:t>….</w:t>
      </w:r>
    </w:p>
    <w:p w14:paraId="726AD331" w14:textId="77777777" w:rsidR="00BF19F2" w:rsidRDefault="00BF19F2" w:rsidP="00BF19F2">
      <w:pPr>
        <w:pStyle w:val="BodyText"/>
        <w:rPr>
          <w:rFonts w:cs="Times New Roman"/>
          <w:bCs/>
        </w:rPr>
      </w:pPr>
      <w:r>
        <w:rPr>
          <w:rFonts w:cs="Times New Roman"/>
          <w:bCs/>
        </w:rPr>
        <w:t>….</w:t>
      </w:r>
    </w:p>
    <w:p w14:paraId="77546E1A" w14:textId="77777777" w:rsidR="002149F5" w:rsidRDefault="002149F5"/>
    <w:sectPr w:rsidR="002149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MS Mincho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itstream Charter">
    <w:altName w:val="Times New Roman"/>
    <w:charset w:val="01"/>
    <w:family w:val="roman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731712"/>
    <w:multiLevelType w:val="multilevel"/>
    <w:tmpl w:val="7A06A7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76C11F7B"/>
    <w:multiLevelType w:val="multilevel"/>
    <w:tmpl w:val="7E2E1A6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E816FDA"/>
    <w:multiLevelType w:val="multilevel"/>
    <w:tmpl w:val="7B3047AE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  <w:b w:val="0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tTQxMbMwMDA3M7BU0lEKTi0uzszPAykwrAUApVj9lywAAAA="/>
  </w:docVars>
  <w:rsids>
    <w:rsidRoot w:val="000F0C59"/>
    <w:rsid w:val="00082C14"/>
    <w:rsid w:val="000F0C59"/>
    <w:rsid w:val="001E16B6"/>
    <w:rsid w:val="002149F5"/>
    <w:rsid w:val="002B305B"/>
    <w:rsid w:val="00317891"/>
    <w:rsid w:val="00322C97"/>
    <w:rsid w:val="00371D7F"/>
    <w:rsid w:val="00485AFF"/>
    <w:rsid w:val="00562142"/>
    <w:rsid w:val="007E60AB"/>
    <w:rsid w:val="00842FEF"/>
    <w:rsid w:val="008C7397"/>
    <w:rsid w:val="009E0859"/>
    <w:rsid w:val="00A20163"/>
    <w:rsid w:val="00A506DC"/>
    <w:rsid w:val="00AF62A8"/>
    <w:rsid w:val="00B05ACA"/>
    <w:rsid w:val="00B7695D"/>
    <w:rsid w:val="00BF19F2"/>
    <w:rsid w:val="00C5268E"/>
    <w:rsid w:val="00C8092C"/>
    <w:rsid w:val="00E13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57FBF"/>
  <w15:chartTrackingRefBased/>
  <w15:docId w15:val="{D63F3FE3-2837-41A4-BEC5-084DE1D9D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9F2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7397"/>
    <w:pPr>
      <w:keepNext/>
      <w:keepLines/>
      <w:numPr>
        <w:numId w:val="1"/>
      </w:numPr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7397"/>
    <w:pPr>
      <w:keepNext/>
      <w:keepLines/>
      <w:numPr>
        <w:ilvl w:val="1"/>
        <w:numId w:val="1"/>
      </w:numPr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7397"/>
    <w:pPr>
      <w:keepNext/>
      <w:keepLines/>
      <w:numPr>
        <w:ilvl w:val="2"/>
        <w:numId w:val="1"/>
      </w:numPr>
      <w:spacing w:after="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7397"/>
    <w:pPr>
      <w:keepNext/>
      <w:keepLines/>
      <w:numPr>
        <w:ilvl w:val="3"/>
        <w:numId w:val="1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7397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7397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7397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7397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7397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unhideWhenUsed/>
    <w:rsid w:val="00BF19F2"/>
    <w:pPr>
      <w:widowControl w:val="0"/>
      <w:suppressAutoHyphens/>
      <w:spacing w:after="120" w:line="240" w:lineRule="auto"/>
    </w:pPr>
    <w:rPr>
      <w:rFonts w:ascii="Times New Roman" w:eastAsia="DejaVu Sans" w:hAnsi="Times New Roman" w:cs="DejaVu Sans"/>
      <w:kern w:val="2"/>
      <w:sz w:val="24"/>
      <w:szCs w:val="24"/>
      <w:lang w:eastAsia="hi-IN" w:bidi="hi-IN"/>
    </w:rPr>
  </w:style>
  <w:style w:type="character" w:customStyle="1" w:styleId="BodyTextChar">
    <w:name w:val="Body Text Char"/>
    <w:basedOn w:val="DefaultParagraphFont"/>
    <w:link w:val="BodyText"/>
    <w:semiHidden/>
    <w:rsid w:val="00BF19F2"/>
    <w:rPr>
      <w:rFonts w:ascii="Times New Roman" w:eastAsia="DejaVu Sans" w:hAnsi="Times New Roman" w:cs="DejaVu Sans"/>
      <w:kern w:val="2"/>
      <w:sz w:val="24"/>
      <w:szCs w:val="24"/>
      <w:lang w:val="en-US" w:eastAsia="hi-I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8C739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8C739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C7397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C7397"/>
    <w:rPr>
      <w:rFonts w:asciiTheme="majorHAnsi" w:eastAsiaTheme="majorEastAsia" w:hAnsiTheme="majorHAnsi" w:cstheme="majorBidi"/>
      <w:b/>
      <w:bCs/>
      <w:i/>
      <w:iCs/>
      <w:color w:val="4472C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7397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7397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7397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739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739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character" w:customStyle="1" w:styleId="TitleChar">
    <w:name w:val="Title Char"/>
    <w:basedOn w:val="DefaultParagraphFont"/>
    <w:link w:val="Title"/>
    <w:qFormat/>
    <w:rsid w:val="008C7397"/>
    <w:rPr>
      <w:rFonts w:ascii="Times New Roman" w:eastAsia="DejaVu Sans" w:hAnsi="Times New Roman" w:cs="DejaVu Sans"/>
      <w:b/>
      <w:bCs/>
      <w:sz w:val="36"/>
      <w:szCs w:val="36"/>
      <w:lang w:eastAsia="hi-IN" w:bidi="hi-IN"/>
    </w:rPr>
  </w:style>
  <w:style w:type="character" w:customStyle="1" w:styleId="SubtitleChar">
    <w:name w:val="Subtitle Char"/>
    <w:basedOn w:val="DefaultParagraphFont"/>
    <w:link w:val="Subtitle"/>
    <w:qFormat/>
    <w:rsid w:val="008C7397"/>
    <w:rPr>
      <w:rFonts w:ascii="Arial" w:eastAsia="DejaVu Sans" w:hAnsi="Arial" w:cs="DejaVu Sans"/>
      <w:i/>
      <w:iCs/>
      <w:sz w:val="28"/>
      <w:szCs w:val="28"/>
      <w:lang w:eastAsia="hi-IN" w:bidi="hi-IN"/>
    </w:rPr>
  </w:style>
  <w:style w:type="paragraph" w:styleId="Title">
    <w:name w:val="Title"/>
    <w:basedOn w:val="Normal"/>
    <w:next w:val="Subtitle"/>
    <w:link w:val="TitleChar"/>
    <w:qFormat/>
    <w:rsid w:val="008C7397"/>
    <w:pPr>
      <w:widowControl w:val="0"/>
      <w:suppressAutoHyphens/>
      <w:spacing w:after="0" w:line="240" w:lineRule="auto"/>
      <w:jc w:val="center"/>
    </w:pPr>
    <w:rPr>
      <w:rFonts w:ascii="Times New Roman" w:eastAsia="DejaVu Sans" w:hAnsi="Times New Roman" w:cs="DejaVu Sans"/>
      <w:b/>
      <w:bCs/>
      <w:sz w:val="36"/>
      <w:szCs w:val="36"/>
      <w:lang w:val="en-AU" w:eastAsia="hi-IN" w:bidi="hi-IN"/>
    </w:rPr>
  </w:style>
  <w:style w:type="character" w:customStyle="1" w:styleId="TitleChar1">
    <w:name w:val="Title Char1"/>
    <w:basedOn w:val="DefaultParagraphFont"/>
    <w:uiPriority w:val="10"/>
    <w:rsid w:val="008C7397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link w:val="SubtitleChar"/>
    <w:qFormat/>
    <w:rsid w:val="008C7397"/>
    <w:pPr>
      <w:keepNext/>
      <w:widowControl w:val="0"/>
      <w:suppressAutoHyphens/>
      <w:spacing w:before="240" w:after="120" w:line="240" w:lineRule="auto"/>
      <w:jc w:val="center"/>
    </w:pPr>
    <w:rPr>
      <w:rFonts w:ascii="Arial" w:eastAsia="DejaVu Sans" w:hAnsi="Arial" w:cs="DejaVu Sans"/>
      <w:i/>
      <w:iCs/>
      <w:sz w:val="28"/>
      <w:szCs w:val="28"/>
      <w:lang w:val="en-AU" w:eastAsia="hi-IN" w:bidi="hi-IN"/>
    </w:rPr>
  </w:style>
  <w:style w:type="character" w:customStyle="1" w:styleId="SubtitleChar1">
    <w:name w:val="Subtitle Char1"/>
    <w:basedOn w:val="DefaultParagraphFont"/>
    <w:uiPriority w:val="11"/>
    <w:rsid w:val="008C7397"/>
    <w:rPr>
      <w:rFonts w:eastAsiaTheme="minorEastAsia"/>
      <w:color w:val="5A5A5A" w:themeColor="text1" w:themeTint="A5"/>
      <w:spacing w:val="15"/>
      <w:lang w:val="en-US"/>
    </w:rPr>
  </w:style>
  <w:style w:type="paragraph" w:customStyle="1" w:styleId="TableContents">
    <w:name w:val="Table Contents"/>
    <w:basedOn w:val="Normal"/>
    <w:qFormat/>
    <w:rsid w:val="008C7397"/>
    <w:pPr>
      <w:widowControl w:val="0"/>
      <w:suppressLineNumbers/>
      <w:suppressAutoHyphens/>
      <w:spacing w:after="0" w:line="240" w:lineRule="auto"/>
    </w:pPr>
    <w:rPr>
      <w:rFonts w:ascii="Times New Roman" w:eastAsia="DejaVu Sans" w:hAnsi="Times New Roman" w:cs="DejaVu Sans"/>
      <w:color w:val="00000A"/>
      <w:sz w:val="24"/>
      <w:szCs w:val="24"/>
      <w:lang w:eastAsia="hi-IN" w:bidi="hi-IN"/>
    </w:rPr>
  </w:style>
  <w:style w:type="paragraph" w:styleId="ListParagraph">
    <w:name w:val="List Paragraph"/>
    <w:basedOn w:val="Normal"/>
    <w:uiPriority w:val="34"/>
    <w:qFormat/>
    <w:rsid w:val="008C7397"/>
    <w:pPr>
      <w:widowControl w:val="0"/>
      <w:suppressAutoHyphens/>
      <w:spacing w:after="0" w:line="240" w:lineRule="auto"/>
      <w:ind w:left="720"/>
      <w:contextualSpacing/>
    </w:pPr>
    <w:rPr>
      <w:rFonts w:ascii="Times New Roman" w:eastAsia="DejaVu Sans" w:hAnsi="Times New Roman" w:cs="Mangal"/>
      <w:color w:val="00000A"/>
      <w:sz w:val="24"/>
      <w:szCs w:val="21"/>
      <w:lang w:eastAsia="hi-IN" w:bidi="hi-IN"/>
    </w:rPr>
  </w:style>
  <w:style w:type="paragraph" w:customStyle="1" w:styleId="FrameContents">
    <w:name w:val="Frame Contents"/>
    <w:basedOn w:val="Normal"/>
    <w:qFormat/>
    <w:rsid w:val="008C739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color w:val="00000A"/>
      <w:sz w:val="24"/>
      <w:szCs w:val="24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08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10</Words>
  <Characters>1767</Characters>
  <Application>Microsoft Office Word</Application>
  <DocSecurity>0</DocSecurity>
  <Lines>14</Lines>
  <Paragraphs>4</Paragraphs>
  <ScaleCrop>false</ScaleCrop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a Nayyer</dc:creator>
  <cp:keywords/>
  <dc:description/>
  <cp:lastModifiedBy>Siddiqua Nayyer</cp:lastModifiedBy>
  <cp:revision>23</cp:revision>
  <dcterms:created xsi:type="dcterms:W3CDTF">2021-03-31T10:17:00Z</dcterms:created>
  <dcterms:modified xsi:type="dcterms:W3CDTF">2021-03-31T10:36:00Z</dcterms:modified>
</cp:coreProperties>
</file>